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3-29</w:t>
      </w:r>
    </w:p>
    <w:bookmarkStart w:id="27"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1" w:name="student-enrollment-data"/>
    <w:p>
      <w:pPr>
        <w:pStyle w:val="Heading2"/>
      </w:pPr>
      <w:r>
        <w:t xml:space="preserve">Student Enrollment Data</w:t>
      </w:r>
    </w:p>
    <w:p>
      <w:pPr>
        <w:pStyle w:val="FirstParagraph"/>
      </w:pPr>
      <w:r>
        <w:t xml:space="preserve">[Provide tables/charts summarizing enrollment trends. Disaggregate the data as appropriate for the institution’s mission and service area. Provide brief context if needed.]</w:t>
      </w:r>
    </w:p>
    <w:p>
      <w:pPr>
        <w:pStyle w:val="TableCaption"/>
      </w:pPr>
      <w:r>
        <w:rPr>
          <w:rFonts/>
          <w:b w:val="true"/>
        </w:rPr>
        <w:t xml:space="preserve">Table </w:t>
      </w:r>
      <w:bookmarkStart w:id="a9451742-f15f-4399-94df-425409f4ab4f"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451742-f15f-4399-94df-425409f4ab4f"/>
      <w:r>
        <w:t xml:space="preserve">: </w:t>
      </w:r>
      <w:r>
        <w:t xml:space="preserve">Unduplicated Annual Headcount, All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65bea331-3019-4b86-9504-6761c73e7268" w:name="c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bea331-3019-4b86-9504-6761c73e7268"/>
      <w:r>
        <w:t xml:space="preserve">: </w:t>
      </w:r>
      <w:r>
        <w:t xml:space="preserve">Unduplicated Annual Credi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1</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887f5863-7237-43c8-af6b-af05eafb07c4" w:name="nc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7f5863-7237-43c8-af6b-af05eafb07c4"/>
      <w:r>
        <w:t xml:space="preserve">: </w:t>
      </w:r>
      <w:r>
        <w:t xml:space="preserve">Unduplicated Annual Non-Credi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9506bcb8-2987-4dea-a6f1-0fadcd25c487" w:name="s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06bcb8-2987-4dea-a6f1-0fadcd25c487"/>
      <w:r>
        <w:t xml:space="preserve">: </w:t>
      </w:r>
      <w:r>
        <w:t xml:space="preserve">Annual Seatcount, All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2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260f884b-de44-451a-8b94-796b2f54f79a" w:name="cs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0f884b-de44-451a-8b94-796b2f54f79a"/>
      <w:r>
        <w:t xml:space="preserve">: </w:t>
      </w:r>
      <w:r>
        <w:t xml:space="preserve">Annual Credit Seat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7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5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2b20e191-0f7b-42cd-ac0c-3a7abe2be055" w:name="ncs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20e191-0f7b-42cd-ac0c-3a7abe2be055"/>
      <w:r>
        <w:t xml:space="preserve">: </w:t>
      </w:r>
      <w:r>
        <w:t xml:space="preserve">Annual Noncredit Seat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f8e4be79-f220-4d33-a579-17e96408da14"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e4be79-f220-4d33-a579-17e96408da14"/>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c11e315d-c8d9-4fa6-9242-b7fa5853977a" w:name="fc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1e315d-c8d9-4fa6-9242-b7fa5853977a"/>
      <w:r>
        <w:t xml:space="preserve">: </w:t>
      </w:r>
      <w:r>
        <w:t xml:space="preserve">Unduplicated Credit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cb068440-ea25-479a-9a85-67a576e33540"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068440-ea25-479a-9a85-67a576e33540"/>
      <w:r>
        <w:t xml:space="preserve">: </w:t>
      </w:r>
      <w:r>
        <w:t xml:space="preserve">Unduplicated Credit Headcount by Student Typ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a90615c8-bc68-4e95-9aac-a1f4676010f8"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0615c8-bc68-4e95-9aac-a1f4676010f8"/>
      <w:r>
        <w:t xml:space="preserve">: </w:t>
      </w:r>
      <w:r>
        <w:t xml:space="preserve">Unduplicated Credit Headcount by Student Goal,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1b30c0f0-9ee5-47e0-9d6b-5c91406a32a5"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30c0f0-9ee5-47e0-9d6b-5c91406a32a5"/>
      <w:r>
        <w:t xml:space="preserve">: </w:t>
      </w:r>
      <w:r>
        <w:t xml:space="preserve">Unduplicated Credit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b14dfc78-01e8-48a3-af28-b302b04bd049"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4dfc78-01e8-48a3-af28-b302b04bd049"/>
      <w:r>
        <w:t xml:space="preserve">: </w:t>
      </w:r>
      <w:r>
        <w:t xml:space="preserve">Unduplicated Credit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bae04813-ae8b-4a0c-beb4-4fd1c70a3952"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e04813-ae8b-4a0c-beb4-4fd1c70a3952"/>
      <w:r>
        <w:t xml:space="preserve">: </w:t>
      </w:r>
      <w:r>
        <w:t xml:space="preserve">Unduplicated Credit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232391e7-be60-4647-b3be-c2cb55781948"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32391e7-be60-4647-b3be-c2cb55781948"/>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96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1"/>
    <w:bookmarkStart w:id="22" w:name="labor-market-data"/>
    <w:p>
      <w:pPr>
        <w:pStyle w:val="Heading2"/>
      </w:pPr>
      <w:r>
        <w:t xml:space="preserve">Labor Market Data</w:t>
      </w:r>
    </w:p>
    <w:p>
      <w:pPr>
        <w:pStyle w:val="FirstParagraph"/>
      </w:pPr>
      <w:r>
        <w:t xml:space="preserve">[Provide summary-level labor market data for the service area. Disaggregate the data as appropriate for the institution’s mission and service area. Provide brief context if needed.]</w:t>
      </w:r>
    </w:p>
    <w:p>
      <w:pPr>
        <w:pStyle w:val="BodyText"/>
      </w:pPr>
      <w:r>
        <w:t xml:space="preserve">At a broad level, the top industries in the Greater Bay Area are Health Care and Social Assistance and Professional, Scientific, and Technical Services (Reference table).</w:t>
      </w:r>
    </w:p>
    <w:p>
      <w:pPr>
        <w:pStyle w:val="TableCaption"/>
      </w:pPr>
      <w:r>
        <w:rPr>
          <w:rFonts/>
          <w:b w:val="true"/>
        </w:rPr>
        <w:t xml:space="preserve">Table </w:t>
      </w:r>
      <w:bookmarkStart w:id="fb446fec-54eb-404f-88a5-d862892a915e"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446fec-54eb-404f-88a5-d862892a915e"/>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4e13427c-be02-4f49-ba4f-16dd1e808867"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13427c-be02-4f49-ba4f-16dd1e808867"/>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 (reference table). 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e4a303ef-2aa0-41f0-83cb-a81ce8702fb1"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a303ef-2aa0-41f0-83cb-a81ce8702fb1"/>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ddle School Teachers, Except Special and Career/Technical Education ($7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 ($5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ult Basic Education, Adult Secondary Education, and English as a Second Language Instructors ($9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chasing Agents, Except Wholesale, Retail, and Farm Products ($79,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olesale and Retail Buyers, Except Farm Products ($78,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w:t>
            </w:r>
          </w:p>
        </w:tc>
      </w:tr>
    </w:tbl>
    <w:p>
      <w:pPr>
        <w:pStyle w:val="TableCaption"/>
      </w:pPr>
      <w:r>
        <w:rPr>
          <w:rFonts/>
          <w:b w:val="true"/>
        </w:rPr>
        <w:t xml:space="preserve">Table </w:t>
      </w:r>
      <w:bookmarkStart w:id="063d13ed-132c-4db8-84fc-f71ffc8af2f4"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3d13ed-132c-4db8-84fc-f71ffc8af2f4"/>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55ac5aad-5342-437e-91d6-6aec2684e0fe"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ac5aad-5342-437e-91d6-6aec2684e0fe"/>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18d35b00-30ac-4d60-8ec0-f754eaa53927"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d35b00-30ac-4d60-8ec0-f754eaa53927"/>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2"/>
    <w:bookmarkStart w:id="23" w:name="demographic-data"/>
    <w:p>
      <w:pPr>
        <w:pStyle w:val="Heading2"/>
      </w:pPr>
      <w:r>
        <w:t xml:space="preserve">Demographic Data</w:t>
      </w:r>
    </w:p>
    <w:p>
      <w:pPr>
        <w:pStyle w:val="FirstParagraph"/>
      </w:pPr>
      <w:r>
        <w:t xml:space="preserve">[Provide summary-level demographic data for the service area. Disaggregate the data as appropriate for the institution’s mission and service area. Provide brief context if needed.]</w:t>
      </w:r>
    </w:p>
    <w:p>
      <w:pPr>
        <w:pStyle w:val="TableCaption"/>
      </w:pPr>
      <w:r>
        <w:rPr>
          <w:rFonts/>
          <w:b w:val="true"/>
        </w:rPr>
        <w:t xml:space="preserve">Table </w:t>
      </w:r>
      <w:bookmarkStart w:id="f00070ea-15bc-415a-b35e-9656f46d5197"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0070ea-15bc-415a-b35e-9656f46d5197"/>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f72e813c-8b0c-4aac-b7c1-afc513ee091d"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72e813c-8b0c-4aac-b7c1-afc513ee091d"/>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2304"/>
        <w:gridCol w:w="2304"/>
        <w:gridCol w:w="2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72561357-7d22-47b1-b8d0-9568d5ccbd5c" w:name="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561357-7d22-47b1-b8d0-9568d5ccbd5c"/>
      <w:r>
        <w:t xml:space="preserve">: </w:t>
      </w:r>
      <w:r>
        <w:t xml:space="preserve">Service Area Racial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9,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6,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5,1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6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4c2c9497-5573-4916-8559-023e6222fef3"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2c9497-5573-4916-8559-023e6222fef3"/>
      <w:r>
        <w:t xml:space="preserve">: </w:t>
      </w:r>
      <w:r>
        <w:t xml:space="preserve">Service Area Ethnicity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3"/>
    <w:bookmarkStart w:id="24" w:name="socio-economic-data"/>
    <w:p>
      <w:pPr>
        <w:pStyle w:val="Heading2"/>
      </w:pPr>
      <w:r>
        <w:t xml:space="preserve">Socio-economic Data</w:t>
      </w:r>
    </w:p>
    <w:p>
      <w:pPr>
        <w:pStyle w:val="FirstParagraph"/>
      </w:pPr>
      <w:r>
        <w:t xml:space="preserve">[Provide summary-level socio-economic data for the service area. Disaggregate the data as appropriate for the institution’s mission and service area. Provide brief context if needed.]</w:t>
      </w:r>
    </w:p>
    <w:p>
      <w:pPr>
        <w:pStyle w:val="TableCaption"/>
      </w:pPr>
      <w:r>
        <w:rPr>
          <w:rFonts/>
          <w:b w:val="true"/>
        </w:rPr>
        <w:t xml:space="preserve">Table </w:t>
      </w:r>
      <w:bookmarkStart w:id="bb6040fe-4b40-43e8-90d9-918b787da742"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6040fe-4b40-43e8-90d9-918b787da742"/>
      <w:r>
        <w:t xml:space="preserve">: </w:t>
      </w:r>
      <w:r>
        <w:t xml:space="preserve">Educational Attainment for Population Age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25 years and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87e40534-7623-48b0-9efe-b246109a1dc1"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e40534-7623-48b0-9efe-b246109a1dc1"/>
      <w:r>
        <w:t xml:space="preserve">: </w:t>
      </w:r>
      <w:r>
        <w:t xml:space="preserve">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8.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7.7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305ea947-2b06-4887-b013-021fbda217db"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5ea947-2b06-4887-b013-021fbda217db"/>
      <w:r>
        <w:t xml:space="preserve">: </w:t>
      </w:r>
      <w:r>
        <w:t xml:space="preserve">Poverty Level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4"/>
    <w:bookmarkStart w:id="25"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5"/>
    <w:bookmarkStart w:id="26"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6"/>
    <w:bookmarkEnd w:id="27"/>
    <w:bookmarkStart w:id="31"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a9ee9db1-44a1-4c2a-8d18-0ca6987afeac"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ee9db1-44a1-4c2a-8d18-0ca6987afeac"/>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d622545-5933-45fe-a58e-a150b981e314"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622545-5933-45fe-a58e-a150b981e314"/>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7382c59-3c3d-4196-b48e-adc5fea54dd8"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382c59-3c3d-4196-b48e-adc5fea54dd8"/>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4e39ebe-cd28-413b-ad0c-6ab4de704188"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e39ebe-cd28-413b-ad0c-6ab4de704188"/>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eb9698d-9a48-495d-b249-8d98d6e3dd8e"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b9698d-9a48-495d-b249-8d98d6e3dd8e"/>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28" w:name="disaggregation-by-gender"/>
    <w:p>
      <w:pPr>
        <w:pStyle w:val="Heading2"/>
      </w:pPr>
      <w:r>
        <w:t xml:space="preserve">Disaggregation by Gender</w:t>
      </w:r>
    </w:p>
    <w:p>
      <w:pPr>
        <w:pStyle w:val="TableCaption"/>
      </w:pPr>
      <w:r>
        <w:rPr>
          <w:rFonts/>
          <w:b w:val="true"/>
        </w:rPr>
        <w:t xml:space="preserve">Table </w:t>
      </w:r>
      <w:bookmarkStart w:id="93a856f1-81b6-4a9b-b05f-d58d1fa83861"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a856f1-81b6-4a9b-b05f-d58d1fa83861"/>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8fb3a28e-dae4-45a6-ba27-34919f9c692c"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b3a28e-dae4-45a6-ba27-34919f9c692c"/>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9fda682-522b-4d8c-9120-c948862345dc"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fda682-522b-4d8c-9120-c948862345dc"/>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ccfd81e-27fa-49c4-ad3a-09f8bb23c101"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cfd81e-27fa-49c4-ad3a-09f8bb23c101"/>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4c9255f-dcf3-4ad8-9ab2-14643468e9af"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c9255f-dcf3-4ad8-9ab2-14643468e9af"/>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48"/>
        <w:gridCol w:w="1548"/>
        <w:gridCol w:w="1548"/>
        <w:gridCol w:w="1548"/>
        <w:gridCol w:w="1548"/>
        <w:gridCol w:w="15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8"/>
    <w:bookmarkStart w:id="29" w:name="disaggregation-by-ethnicity"/>
    <w:p>
      <w:pPr>
        <w:pStyle w:val="Heading2"/>
      </w:pPr>
      <w:r>
        <w:t xml:space="preserve">Disaggregation by Ethnicity</w:t>
      </w:r>
    </w:p>
    <w:p>
      <w:pPr>
        <w:pStyle w:val="TableCaption"/>
      </w:pPr>
      <w:r>
        <w:rPr>
          <w:rFonts/>
          <w:b w:val="true"/>
        </w:rPr>
        <w:t xml:space="preserve">Table </w:t>
      </w:r>
      <w:bookmarkStart w:id="63de863c-923e-4612-a3c3-5cc7db43f135"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de863c-923e-4612-a3c3-5cc7db43f135"/>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0ef16948-4631-4339-84ec-91655915e884"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f16948-4631-4339-84ec-91655915e884"/>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8b389ff0-0ca1-47e4-9850-a3d6eb320d98"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b389ff0-0ca1-47e4-9850-a3d6eb320d98"/>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814c47f-f8eb-46e0-a368-527e6edaf4d4"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14c47f-f8eb-46e0-a368-527e6edaf4d4"/>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de9ff1b-c949-420f-96b1-8aeea59e8f04"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e9ff1b-c949-420f-96b1-8aeea59e8f04"/>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9"/>
    <w:bookmarkStart w:id="30" w:name="licensure-pass-and-job-placement-rates"/>
    <w:p>
      <w:pPr>
        <w:pStyle w:val="Heading2"/>
      </w:pPr>
      <w:r>
        <w:t xml:space="preserve">Licensure Pass and Job Placement Rates</w:t>
      </w:r>
    </w:p>
    <w:p>
      <w:pPr>
        <w:pStyle w:val="TableCaption"/>
      </w:pPr>
      <w:r>
        <w:rPr>
          <w:rFonts/>
          <w:b w:val="true"/>
        </w:rPr>
        <w:t xml:space="preserve">Table </w:t>
      </w:r>
      <w:bookmarkStart w:id="1dcdf00e-a183-44f1-8b89-a009c5adcf78"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cdf00e-a183-44f1-8b89-a009c5adcf78"/>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w:t>
            </w:r>
          </w:p>
        </w:tc>
      </w:tr>
    </w:tbl>
    <w:p>
      <w:pPr>
        <w:pStyle w:val="TableCaption"/>
      </w:pPr>
      <w:r>
        <w:rPr>
          <w:rFonts/>
          <w:b w:val="true"/>
        </w:rPr>
        <w:t xml:space="preserve">Table </w:t>
      </w:r>
      <w:bookmarkStart w:id="1a7c6bb4-9f56-4092-9e6f-5f138406cf76"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7c6bb4-9f56-4092-9e6f-5f138406cf76"/>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3-29T20:07:26Z</dcterms:created>
  <dcterms:modified xsi:type="dcterms:W3CDTF">2022-03-29T20: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9</vt:lpwstr>
  </property>
  <property fmtid="{D5CDD505-2E9C-101B-9397-08002B2CF9AE}" pid="3" name="output">
    <vt:lpwstr>word_document</vt:lpwstr>
  </property>
</Properties>
</file>